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04265" w14:textId="3EF9951A" w:rsidR="00A11686" w:rsidRPr="00785BFA" w:rsidRDefault="00785BFA" w:rsidP="00785BFA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Rubrik Nilai Asesmen 1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77777777" w:rsidR="00785BFA" w:rsidRPr="00785BFA" w:rsidRDefault="00785BFA"/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77777777" w:rsidR="00785BFA" w:rsidRPr="00785BFA" w:rsidRDefault="00785BFA"/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77777777" w:rsidR="00785BFA" w:rsidRPr="00785BFA" w:rsidRDefault="00785BFA"/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683CD79" w14:textId="77777777" w:rsidR="00785BFA" w:rsidRDefault="00785BFA"/>
          <w:p w14:paraId="2E91BBA0" w14:textId="77777777" w:rsidR="00F009C1" w:rsidRDefault="00F009C1"/>
          <w:p w14:paraId="1ABE56A6" w14:textId="77777777" w:rsidR="00F009C1" w:rsidRDefault="00F009C1"/>
          <w:p w14:paraId="3A987712" w14:textId="014AE762" w:rsidR="00F009C1" w:rsidRDefault="00F009C1"/>
          <w:p w14:paraId="319B5040" w14:textId="77777777" w:rsidR="0096338A" w:rsidRDefault="0096338A"/>
          <w:p w14:paraId="6A75CD08" w14:textId="44479A47" w:rsidR="0021623F" w:rsidRDefault="0021623F"/>
          <w:p w14:paraId="17CC34EA" w14:textId="7E99F5F0" w:rsidR="00F009C1" w:rsidRDefault="00F009C1"/>
          <w:p w14:paraId="73E03B0D" w14:textId="7C4661D9" w:rsidR="00903D2C" w:rsidRDefault="00903D2C"/>
          <w:p w14:paraId="3324B30D" w14:textId="77777777" w:rsidR="00903D2C" w:rsidRDefault="00903D2C"/>
          <w:p w14:paraId="52DF90F9" w14:textId="77777777" w:rsidR="00F009C1" w:rsidRDefault="00F009C1"/>
          <w:p w14:paraId="44C4A2F7" w14:textId="65C98515" w:rsidR="00F009C1" w:rsidRPr="00785BFA" w:rsidRDefault="00F009C1"/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3506120F" w:rsidR="00114E5E" w:rsidRPr="00600475" w:rsidRDefault="00114E5E">
            <w:r w:rsidRPr="00600475">
              <w:t>Github Aplikasi</w:t>
            </w:r>
          </w:p>
        </w:tc>
        <w:tc>
          <w:tcPr>
            <w:tcW w:w="7507" w:type="dxa"/>
          </w:tcPr>
          <w:p w14:paraId="03F8F7E6" w14:textId="77777777" w:rsidR="00114E5E" w:rsidRDefault="00114E5E"/>
          <w:p w14:paraId="343A0AC2" w14:textId="26075FF5" w:rsidR="0096338A" w:rsidRPr="00600475" w:rsidRDefault="0096338A"/>
        </w:tc>
      </w:tr>
    </w:tbl>
    <w:p w14:paraId="026B1380" w14:textId="1222E7A9" w:rsidR="00785BFA" w:rsidRPr="00600475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032FA" w14:paraId="3D36B3E0" w14:textId="77777777" w:rsidTr="00D032FA">
        <w:tc>
          <w:tcPr>
            <w:tcW w:w="557" w:type="dxa"/>
          </w:tcPr>
          <w:p w14:paraId="5E2B6FC7" w14:textId="3A05F405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032FA" w:rsidRDefault="00D032FA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Terpenuhi</w:t>
            </w:r>
            <w:r w:rsidR="00903D2C" w:rsidRPr="00D032FA">
              <w:rPr>
                <w:b/>
                <w:bCs/>
              </w:rPr>
              <w:t>*</w:t>
            </w:r>
          </w:p>
        </w:tc>
      </w:tr>
      <w:tr w:rsidR="00903D2C" w:rsidRPr="00600475" w14:paraId="22614399" w14:textId="6F7BAFA1" w:rsidTr="00D032FA">
        <w:tc>
          <w:tcPr>
            <w:tcW w:w="557" w:type="dxa"/>
          </w:tcPr>
          <w:p w14:paraId="257819CB" w14:textId="116F3844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101" w:type="dxa"/>
          </w:tcPr>
          <w:p w14:paraId="0B825771" w14:textId="3E7E0C14" w:rsidR="00903D2C" w:rsidRPr="00600475" w:rsidRDefault="00903D2C">
            <w:r w:rsidRPr="00600475">
              <w:t>Dibuat menggunakan Kotlin di Android Studio</w:t>
            </w:r>
          </w:p>
        </w:tc>
        <w:tc>
          <w:tcPr>
            <w:tcW w:w="1485" w:type="dxa"/>
          </w:tcPr>
          <w:p w14:paraId="2B365A69" w14:textId="77777777" w:rsidR="00903D2C" w:rsidRPr="00600475" w:rsidRDefault="00903D2C"/>
        </w:tc>
        <w:tc>
          <w:tcPr>
            <w:tcW w:w="1486" w:type="dxa"/>
          </w:tcPr>
          <w:p w14:paraId="770DB290" w14:textId="77777777" w:rsidR="00903D2C" w:rsidRPr="00600475" w:rsidRDefault="00903D2C"/>
        </w:tc>
      </w:tr>
      <w:tr w:rsidR="00E93D4E" w:rsidRPr="00600475" w14:paraId="2B3EEF99" w14:textId="77777777" w:rsidTr="00D032FA">
        <w:tc>
          <w:tcPr>
            <w:tcW w:w="557" w:type="dxa"/>
          </w:tcPr>
          <w:p w14:paraId="70EA6296" w14:textId="287A7E1A" w:rsidR="00E93D4E" w:rsidRDefault="00E93D4E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101" w:type="dxa"/>
          </w:tcPr>
          <w:p w14:paraId="6AD5063B" w14:textId="27118A43" w:rsidR="00E93D4E" w:rsidRPr="004A3AE6" w:rsidRDefault="004A3AE6">
            <w:pPr>
              <w:rPr>
                <w:lang w:val="en-ID"/>
              </w:rPr>
            </w:pPr>
            <w:r>
              <w:rPr>
                <w:lang w:val="en-ID"/>
              </w:rPr>
              <w:t xml:space="preserve">Minimum SDK version </w:t>
            </w:r>
            <w:r w:rsidRPr="00703D50">
              <w:t>menggunakan</w:t>
            </w:r>
            <w:r>
              <w:rPr>
                <w:lang w:val="en-ID"/>
              </w:rPr>
              <w:t xml:space="preserve"> API 21</w:t>
            </w:r>
          </w:p>
        </w:tc>
        <w:tc>
          <w:tcPr>
            <w:tcW w:w="1485" w:type="dxa"/>
          </w:tcPr>
          <w:p w14:paraId="095CFB73" w14:textId="77777777" w:rsidR="00E93D4E" w:rsidRPr="00600475" w:rsidRDefault="00E93D4E"/>
        </w:tc>
        <w:tc>
          <w:tcPr>
            <w:tcW w:w="1486" w:type="dxa"/>
          </w:tcPr>
          <w:p w14:paraId="4F27218D" w14:textId="77777777" w:rsidR="00E93D4E" w:rsidRPr="00600475" w:rsidRDefault="00E93D4E"/>
        </w:tc>
      </w:tr>
      <w:tr w:rsidR="00903D2C" w:rsidRPr="00600475" w14:paraId="0F8F47AA" w14:textId="134132E4" w:rsidTr="00D032FA">
        <w:tc>
          <w:tcPr>
            <w:tcW w:w="557" w:type="dxa"/>
          </w:tcPr>
          <w:p w14:paraId="086B0B3E" w14:textId="6B3B35A6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101" w:type="dxa"/>
          </w:tcPr>
          <w:p w14:paraId="0D9B0804" w14:textId="1BA727BE" w:rsidR="00903D2C" w:rsidRPr="00600475" w:rsidRDefault="00903D2C">
            <w:r w:rsidRPr="00600475">
              <w:t>Pemanggilan view menggunakan View Binding</w:t>
            </w:r>
          </w:p>
        </w:tc>
        <w:tc>
          <w:tcPr>
            <w:tcW w:w="1485" w:type="dxa"/>
          </w:tcPr>
          <w:p w14:paraId="6F071AF3" w14:textId="77777777" w:rsidR="00903D2C" w:rsidRPr="00600475" w:rsidRDefault="00903D2C"/>
        </w:tc>
        <w:tc>
          <w:tcPr>
            <w:tcW w:w="1486" w:type="dxa"/>
          </w:tcPr>
          <w:p w14:paraId="474A04B5" w14:textId="77777777" w:rsidR="00903D2C" w:rsidRPr="00600475" w:rsidRDefault="00903D2C"/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903D2C" w14:paraId="0A176B86" w14:textId="77777777" w:rsidTr="00D47EDE">
        <w:tc>
          <w:tcPr>
            <w:tcW w:w="562" w:type="dxa"/>
          </w:tcPr>
          <w:p w14:paraId="067124B0" w14:textId="5BF7B373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903D2C" w:rsidRDefault="00903D2C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Nilai*</w:t>
            </w:r>
          </w:p>
        </w:tc>
      </w:tr>
      <w:tr w:rsidR="00D47EDE" w14:paraId="31069789" w14:textId="77777777" w:rsidTr="00D47EDE">
        <w:tc>
          <w:tcPr>
            <w:tcW w:w="562" w:type="dxa"/>
          </w:tcPr>
          <w:p w14:paraId="3F84B2C5" w14:textId="61F9326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096" w:type="dxa"/>
          </w:tcPr>
          <w:p w14:paraId="60CB0728" w14:textId="100AD7C9" w:rsidR="00D47EDE" w:rsidRDefault="00D47EDE">
            <w:r w:rsidRPr="00D47EDE">
              <w:t>Dapat membuat layout yang konsisten di berbagai ukuran layar dan orientasi</w:t>
            </w:r>
          </w:p>
        </w:tc>
        <w:tc>
          <w:tcPr>
            <w:tcW w:w="992" w:type="dxa"/>
          </w:tcPr>
          <w:p w14:paraId="67DE7055" w14:textId="144FA8E9" w:rsidR="00D47EDE" w:rsidRPr="00F96A0F" w:rsidRDefault="0096338A" w:rsidP="00F96A0F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2</w:t>
            </w:r>
            <w:r w:rsidR="00F96A0F">
              <w:rPr>
                <w:lang w:val="en-ID"/>
              </w:rPr>
              <w:t>0</w:t>
            </w:r>
          </w:p>
        </w:tc>
        <w:tc>
          <w:tcPr>
            <w:tcW w:w="992" w:type="dxa"/>
          </w:tcPr>
          <w:p w14:paraId="5B884ECF" w14:textId="77777777" w:rsidR="00D47EDE" w:rsidRDefault="00D47EDE"/>
        </w:tc>
        <w:tc>
          <w:tcPr>
            <w:tcW w:w="987" w:type="dxa"/>
          </w:tcPr>
          <w:p w14:paraId="1744448D" w14:textId="77777777" w:rsidR="00D47EDE" w:rsidRDefault="00D47EDE"/>
        </w:tc>
      </w:tr>
      <w:tr w:rsidR="00D47EDE" w14:paraId="7C205B17" w14:textId="77777777" w:rsidTr="00D47EDE">
        <w:tc>
          <w:tcPr>
            <w:tcW w:w="562" w:type="dxa"/>
          </w:tcPr>
          <w:p w14:paraId="64F03317" w14:textId="3010B36D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096" w:type="dxa"/>
          </w:tcPr>
          <w:p w14:paraId="6DE4EEC4" w14:textId="562E1FCD" w:rsidR="00D47EDE" w:rsidRDefault="00D47EDE">
            <w:r w:rsidRPr="00D47EDE">
              <w:t>Dapat menangani keadaan ketika layout yang dibuat melebihi ukuran layar</w:t>
            </w:r>
          </w:p>
        </w:tc>
        <w:tc>
          <w:tcPr>
            <w:tcW w:w="992" w:type="dxa"/>
          </w:tcPr>
          <w:p w14:paraId="02A8C740" w14:textId="650D7F77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1FF0810C" w14:textId="77777777" w:rsidR="00D47EDE" w:rsidRDefault="00D47EDE"/>
        </w:tc>
        <w:tc>
          <w:tcPr>
            <w:tcW w:w="987" w:type="dxa"/>
          </w:tcPr>
          <w:p w14:paraId="689375F0" w14:textId="77777777" w:rsidR="00D47EDE" w:rsidRDefault="00D47EDE"/>
        </w:tc>
      </w:tr>
      <w:tr w:rsidR="00D47EDE" w14:paraId="2782E713" w14:textId="77777777" w:rsidTr="00D47EDE">
        <w:tc>
          <w:tcPr>
            <w:tcW w:w="562" w:type="dxa"/>
          </w:tcPr>
          <w:p w14:paraId="00537892" w14:textId="0BC0340B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096" w:type="dxa"/>
          </w:tcPr>
          <w:p w14:paraId="1D452C38" w14:textId="24851FA9" w:rsidR="00D47EDE" w:rsidRDefault="00D47EDE">
            <w:r w:rsidRPr="00D47EDE">
              <w:t>Dapat meminta input dari pengguna dan memastikan input tersebut valid</w:t>
            </w:r>
          </w:p>
        </w:tc>
        <w:tc>
          <w:tcPr>
            <w:tcW w:w="992" w:type="dxa"/>
          </w:tcPr>
          <w:p w14:paraId="01BE1626" w14:textId="2879FCF2" w:rsidR="00D47EDE" w:rsidRDefault="0096338A" w:rsidP="00F96A0F">
            <w:pPr>
              <w:jc w:val="center"/>
            </w:pPr>
            <w:r>
              <w:rPr>
                <w:lang w:val="en-ID"/>
              </w:rPr>
              <w:t>2</w:t>
            </w:r>
            <w:r w:rsidR="00F96A0F">
              <w:rPr>
                <w:lang w:val="en-ID"/>
              </w:rPr>
              <w:t>0</w:t>
            </w:r>
          </w:p>
        </w:tc>
        <w:tc>
          <w:tcPr>
            <w:tcW w:w="992" w:type="dxa"/>
          </w:tcPr>
          <w:p w14:paraId="74645B56" w14:textId="77777777" w:rsidR="00D47EDE" w:rsidRDefault="00D47EDE"/>
        </w:tc>
        <w:tc>
          <w:tcPr>
            <w:tcW w:w="987" w:type="dxa"/>
          </w:tcPr>
          <w:p w14:paraId="4910E08A" w14:textId="77777777" w:rsidR="00D47EDE" w:rsidRDefault="00D47EDE"/>
        </w:tc>
      </w:tr>
      <w:tr w:rsidR="00D47EDE" w14:paraId="0F79FDB6" w14:textId="77777777" w:rsidTr="00D47EDE">
        <w:tc>
          <w:tcPr>
            <w:tcW w:w="562" w:type="dxa"/>
          </w:tcPr>
          <w:p w14:paraId="63E78EAE" w14:textId="67993C7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096" w:type="dxa"/>
          </w:tcPr>
          <w:p w14:paraId="45598DB1" w14:textId="479635C3" w:rsidR="00D47EDE" w:rsidRDefault="00D47EDE">
            <w:r w:rsidRPr="00D47EDE">
              <w:t>Dapat memproses input dari pengguna dan menampilkannya</w:t>
            </w:r>
          </w:p>
        </w:tc>
        <w:tc>
          <w:tcPr>
            <w:tcW w:w="992" w:type="dxa"/>
          </w:tcPr>
          <w:p w14:paraId="179D8908" w14:textId="1E9B5FE3" w:rsidR="00D47EDE" w:rsidRDefault="0096338A" w:rsidP="00F96A0F">
            <w:pPr>
              <w:jc w:val="center"/>
            </w:pPr>
            <w:r>
              <w:rPr>
                <w:lang w:val="en-ID"/>
              </w:rPr>
              <w:t>2</w:t>
            </w:r>
            <w:r w:rsidR="00F96A0F">
              <w:rPr>
                <w:lang w:val="en-ID"/>
              </w:rPr>
              <w:t>0</w:t>
            </w:r>
          </w:p>
        </w:tc>
        <w:tc>
          <w:tcPr>
            <w:tcW w:w="992" w:type="dxa"/>
          </w:tcPr>
          <w:p w14:paraId="119EC78F" w14:textId="77777777" w:rsidR="00D47EDE" w:rsidRDefault="00D47EDE"/>
        </w:tc>
        <w:tc>
          <w:tcPr>
            <w:tcW w:w="987" w:type="dxa"/>
          </w:tcPr>
          <w:p w14:paraId="135A6FA6" w14:textId="77777777" w:rsidR="00D47EDE" w:rsidRDefault="00D47EDE"/>
        </w:tc>
      </w:tr>
      <w:tr w:rsidR="00D47EDE" w14:paraId="1EF2C10B" w14:textId="77777777" w:rsidTr="00D47EDE">
        <w:tc>
          <w:tcPr>
            <w:tcW w:w="562" w:type="dxa"/>
          </w:tcPr>
          <w:p w14:paraId="5606F0C1" w14:textId="7CB2BE4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096" w:type="dxa"/>
          </w:tcPr>
          <w:p w14:paraId="634EFA72" w14:textId="4253B670" w:rsidR="00D47EDE" w:rsidRDefault="00D47EDE">
            <w:r w:rsidRPr="00D47EDE">
              <w:t>Dapat bekerja menggunakan version control (Git + Github)</w:t>
            </w:r>
          </w:p>
        </w:tc>
        <w:tc>
          <w:tcPr>
            <w:tcW w:w="992" w:type="dxa"/>
          </w:tcPr>
          <w:p w14:paraId="67EADB8D" w14:textId="3AA4C94B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7F59EE4" w14:textId="77777777" w:rsidR="00D47EDE" w:rsidRDefault="00D47EDE"/>
        </w:tc>
        <w:tc>
          <w:tcPr>
            <w:tcW w:w="987" w:type="dxa"/>
          </w:tcPr>
          <w:p w14:paraId="64DD7588" w14:textId="77777777" w:rsidR="00D47EDE" w:rsidRDefault="00D47EDE"/>
        </w:tc>
      </w:tr>
      <w:tr w:rsidR="00D47EDE" w:rsidRPr="00376BC8" w14:paraId="0D869334" w14:textId="77777777" w:rsidTr="00D47EDE">
        <w:tc>
          <w:tcPr>
            <w:tcW w:w="562" w:type="dxa"/>
          </w:tcPr>
          <w:p w14:paraId="49CEC2F3" w14:textId="7F808FB9" w:rsidR="00D47EDE" w:rsidRPr="00376BC8" w:rsidRDefault="00B31447" w:rsidP="00B31447">
            <w:pPr>
              <w:jc w:val="center"/>
            </w:pPr>
            <w:r w:rsidRPr="00376BC8">
              <w:t>6</w:t>
            </w:r>
          </w:p>
        </w:tc>
        <w:tc>
          <w:tcPr>
            <w:tcW w:w="6096" w:type="dxa"/>
          </w:tcPr>
          <w:p w14:paraId="1C19BF8B" w14:textId="1BBD11A6" w:rsidR="00D47EDE" w:rsidRPr="00376BC8" w:rsidRDefault="006017D4">
            <w:r w:rsidRPr="00376BC8">
              <w:t xml:space="preserve">Dapat menggunakan Material </w:t>
            </w:r>
            <w:proofErr w:type="spellStart"/>
            <w:r w:rsidRPr="00376BC8">
              <w:t>Components</w:t>
            </w:r>
            <w:proofErr w:type="spellEnd"/>
            <w:r w:rsidRPr="00376BC8">
              <w:t xml:space="preserve"> sesuai dengan </w:t>
            </w:r>
            <w:proofErr w:type="spellStart"/>
            <w:r w:rsidRPr="00376BC8">
              <w:t>best</w:t>
            </w:r>
            <w:proofErr w:type="spellEnd"/>
            <w:r w:rsidRPr="00376BC8">
              <w:t xml:space="preserve"> </w:t>
            </w:r>
            <w:proofErr w:type="spellStart"/>
            <w:r w:rsidRPr="00376BC8">
              <w:t>practices</w:t>
            </w:r>
            <w:proofErr w:type="spellEnd"/>
          </w:p>
        </w:tc>
        <w:tc>
          <w:tcPr>
            <w:tcW w:w="992" w:type="dxa"/>
          </w:tcPr>
          <w:p w14:paraId="22D5F41D" w14:textId="5ECB26CC" w:rsidR="00D47EDE" w:rsidRPr="00376BC8" w:rsidRDefault="00F96A0F" w:rsidP="00F96A0F">
            <w:pPr>
              <w:jc w:val="center"/>
            </w:pPr>
            <w:r w:rsidRPr="00376BC8">
              <w:t>10</w:t>
            </w:r>
          </w:p>
        </w:tc>
        <w:tc>
          <w:tcPr>
            <w:tcW w:w="992" w:type="dxa"/>
          </w:tcPr>
          <w:p w14:paraId="0502D45B" w14:textId="77777777" w:rsidR="00D47EDE" w:rsidRPr="00376BC8" w:rsidRDefault="00D47EDE"/>
        </w:tc>
        <w:tc>
          <w:tcPr>
            <w:tcW w:w="987" w:type="dxa"/>
          </w:tcPr>
          <w:p w14:paraId="5899560A" w14:textId="77777777" w:rsidR="00D47EDE" w:rsidRPr="00376BC8" w:rsidRDefault="00D47EDE"/>
        </w:tc>
      </w:tr>
      <w:tr w:rsidR="00D47EDE" w:rsidRPr="00376BC8" w14:paraId="35B59FCC" w14:textId="77777777" w:rsidTr="00D47EDE">
        <w:tc>
          <w:tcPr>
            <w:tcW w:w="562" w:type="dxa"/>
          </w:tcPr>
          <w:p w14:paraId="1BAEA6B5" w14:textId="47A69423" w:rsidR="00D47EDE" w:rsidRPr="00376BC8" w:rsidRDefault="00B31447" w:rsidP="00B31447">
            <w:pPr>
              <w:jc w:val="center"/>
            </w:pPr>
            <w:r w:rsidRPr="00376BC8">
              <w:t>7</w:t>
            </w:r>
          </w:p>
        </w:tc>
        <w:tc>
          <w:tcPr>
            <w:tcW w:w="6096" w:type="dxa"/>
          </w:tcPr>
          <w:p w14:paraId="163E3011" w14:textId="78EB3614" w:rsidR="00D47EDE" w:rsidRPr="00376BC8" w:rsidRDefault="009C4308">
            <w:r w:rsidRPr="00376BC8">
              <w:t>Dapat membuat aplikasi dengan tema terang dan tema gelap</w:t>
            </w:r>
          </w:p>
        </w:tc>
        <w:tc>
          <w:tcPr>
            <w:tcW w:w="992" w:type="dxa"/>
          </w:tcPr>
          <w:p w14:paraId="6AC6CC7F" w14:textId="329C572C" w:rsidR="00D47EDE" w:rsidRPr="00376BC8" w:rsidRDefault="00F96A0F" w:rsidP="00F96A0F">
            <w:pPr>
              <w:jc w:val="center"/>
            </w:pPr>
            <w:r w:rsidRPr="00376BC8">
              <w:t>10</w:t>
            </w:r>
          </w:p>
        </w:tc>
        <w:tc>
          <w:tcPr>
            <w:tcW w:w="992" w:type="dxa"/>
          </w:tcPr>
          <w:p w14:paraId="67A0198C" w14:textId="77777777" w:rsidR="00D47EDE" w:rsidRPr="00376BC8" w:rsidRDefault="00D47EDE"/>
        </w:tc>
        <w:tc>
          <w:tcPr>
            <w:tcW w:w="987" w:type="dxa"/>
          </w:tcPr>
          <w:p w14:paraId="040101FB" w14:textId="77777777" w:rsidR="00D47EDE" w:rsidRPr="00376BC8" w:rsidRDefault="00D47EDE"/>
        </w:tc>
      </w:tr>
      <w:tr w:rsidR="00F96A0F" w:rsidRPr="00F96A0F" w14:paraId="50681A66" w14:textId="77777777" w:rsidTr="00F96A0F">
        <w:tc>
          <w:tcPr>
            <w:tcW w:w="6658" w:type="dxa"/>
            <w:gridSpan w:val="2"/>
          </w:tcPr>
          <w:p w14:paraId="2C5AD127" w14:textId="3172D296" w:rsidR="00F96A0F" w:rsidRPr="00F96A0F" w:rsidRDefault="00F96A0F" w:rsidP="00F96A0F">
            <w:pPr>
              <w:jc w:val="center"/>
              <w:rPr>
                <w:b/>
                <w:bCs/>
              </w:rPr>
            </w:pPr>
            <w:r w:rsidRPr="00F96A0F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F96A0F" w:rsidRPr="00F96A0F" w:rsidRDefault="00F96A0F" w:rsidP="00F96A0F">
            <w:pPr>
              <w:jc w:val="center"/>
              <w:rPr>
                <w:b/>
                <w:bCs/>
              </w:rPr>
            </w:pPr>
            <w:r w:rsidRPr="00F96A0F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F96A0F" w:rsidRPr="00F96A0F" w:rsidRDefault="00F96A0F" w:rsidP="00F96A0F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F96A0F" w:rsidRPr="00F96A0F" w:rsidRDefault="00F96A0F" w:rsidP="00F96A0F">
            <w:pPr>
              <w:jc w:val="center"/>
              <w:rPr>
                <w:b/>
                <w:bCs/>
              </w:rPr>
            </w:pPr>
          </w:p>
        </w:tc>
      </w:tr>
    </w:tbl>
    <w:p w14:paraId="66B2C034" w14:textId="3337CFCC" w:rsidR="00D47EDE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1EA7CA44" w14:textId="77777777" w:rsidR="0096338A" w:rsidRDefault="0096338A" w:rsidP="00903D2C">
      <w:pPr>
        <w:spacing w:before="120"/>
      </w:pPr>
    </w:p>
    <w:p w14:paraId="63F6A7DD" w14:textId="40F8AA3D" w:rsidR="00931742" w:rsidRPr="00931742" w:rsidRDefault="00931742" w:rsidP="00903D2C">
      <w:pPr>
        <w:spacing w:before="120"/>
      </w:pPr>
      <w:r w:rsidRPr="00931742">
        <w:lastRenderedPageBreak/>
        <w:t>Apa yang dikumpulkan?</w:t>
      </w:r>
    </w:p>
    <w:p w14:paraId="090A7F84" w14:textId="0776694C" w:rsidR="00931742" w:rsidRPr="00931742" w:rsidRDefault="00931742" w:rsidP="00931742">
      <w:pPr>
        <w:pStyle w:val="ListParagraph"/>
        <w:numPr>
          <w:ilvl w:val="0"/>
          <w:numId w:val="3"/>
        </w:numPr>
        <w:spacing w:before="120"/>
      </w:pPr>
      <w:r w:rsidRPr="00931742">
        <w:t>Zip hasil export project Android Studio melalui menu File &gt; Manage IDE Settings &gt; Export to Zip File…</w:t>
      </w:r>
    </w:p>
    <w:p w14:paraId="64B24F91" w14:textId="5EFC1AD8" w:rsidR="00931742" w:rsidRDefault="00931742" w:rsidP="00931742">
      <w:pPr>
        <w:pStyle w:val="ListParagraph"/>
        <w:spacing w:before="120"/>
        <w:ind w:left="360"/>
        <w:rPr>
          <w:lang w:val="en-ID"/>
        </w:rPr>
      </w:pPr>
      <w:r>
        <w:rPr>
          <w:noProof/>
        </w:rPr>
        <w:drawing>
          <wp:inline distT="0" distB="0" distL="0" distR="0" wp14:anchorId="1290CE6D" wp14:editId="584BEF42">
            <wp:extent cx="5696952" cy="3420000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952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ListParagraph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ListParagraph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ID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ListParagraph"/>
        <w:spacing w:before="120"/>
        <w:ind w:left="360"/>
        <w:rPr>
          <w:lang w:val="en-ID"/>
        </w:rPr>
      </w:pPr>
    </w:p>
    <w:p w14:paraId="73D00AB9" w14:textId="7B575BA2" w:rsidR="005B5A8D" w:rsidRPr="005C474B" w:rsidRDefault="0027285D" w:rsidP="00931742">
      <w:pPr>
        <w:pStyle w:val="ListParagraph"/>
        <w:numPr>
          <w:ilvl w:val="0"/>
          <w:numId w:val="3"/>
        </w:numPr>
        <w:spacing w:before="120"/>
      </w:pPr>
      <w:r w:rsidRPr="005C474B">
        <w:t>Rubrik Nilai Asesmen 1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5C474B" w:rsidRPr="006D717E" w:rsidSect="00785BFA">
      <w:headerReference w:type="default" r:id="rId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59D0F" w14:textId="77777777" w:rsidR="0039539C" w:rsidRDefault="0039539C" w:rsidP="00785BFA">
      <w:pPr>
        <w:spacing w:after="0" w:line="240" w:lineRule="auto"/>
      </w:pPr>
      <w:r>
        <w:separator/>
      </w:r>
    </w:p>
  </w:endnote>
  <w:endnote w:type="continuationSeparator" w:id="0">
    <w:p w14:paraId="31ED44A0" w14:textId="77777777" w:rsidR="0039539C" w:rsidRDefault="0039539C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12672" w14:textId="77777777" w:rsidR="0039539C" w:rsidRDefault="0039539C" w:rsidP="00785BFA">
      <w:pPr>
        <w:spacing w:after="0" w:line="240" w:lineRule="auto"/>
      </w:pPr>
      <w:r>
        <w:separator/>
      </w:r>
    </w:p>
  </w:footnote>
  <w:footnote w:type="continuationSeparator" w:id="0">
    <w:p w14:paraId="686FC969" w14:textId="77777777" w:rsidR="0039539C" w:rsidRDefault="0039539C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068D9" w14:textId="504F23F3" w:rsidR="00785BFA" w:rsidRDefault="00785BFA" w:rsidP="00785BFA">
    <w:pPr>
      <w:pStyle w:val="Header"/>
      <w:jc w:val="right"/>
    </w:pPr>
    <w:r>
      <w:rPr>
        <w:sz w:val="18"/>
        <w:lang w:val="en-US"/>
      </w:rPr>
      <w:t>D3RPLA Tel-U, 202</w:t>
    </w:r>
    <w:r w:rsidR="0096338A">
      <w:rPr>
        <w:sz w:val="18"/>
        <w:lang w:val="en-US"/>
      </w:rPr>
      <w:t>1</w:t>
    </w:r>
    <w:r>
      <w:rPr>
        <w:sz w:val="18"/>
        <w:lang w:val="en-US"/>
      </w:rPr>
      <w:t>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c0NjUxNzW0MDRR0lEKTi0uzszPAykwrQUAcROYLywAAAA="/>
  </w:docVars>
  <w:rsids>
    <w:rsidRoot w:val="00785BFA"/>
    <w:rsid w:val="00035CE1"/>
    <w:rsid w:val="000B3C85"/>
    <w:rsid w:val="00114E5E"/>
    <w:rsid w:val="0019190F"/>
    <w:rsid w:val="0021623F"/>
    <w:rsid w:val="0027285D"/>
    <w:rsid w:val="002B3EC3"/>
    <w:rsid w:val="00305658"/>
    <w:rsid w:val="0036517E"/>
    <w:rsid w:val="00376BC8"/>
    <w:rsid w:val="0039539C"/>
    <w:rsid w:val="004A3AE6"/>
    <w:rsid w:val="005A7877"/>
    <w:rsid w:val="005B5A8D"/>
    <w:rsid w:val="005C474B"/>
    <w:rsid w:val="00600475"/>
    <w:rsid w:val="006017D4"/>
    <w:rsid w:val="006D717E"/>
    <w:rsid w:val="00703D50"/>
    <w:rsid w:val="00785BFA"/>
    <w:rsid w:val="00813D29"/>
    <w:rsid w:val="00903D2C"/>
    <w:rsid w:val="00931742"/>
    <w:rsid w:val="0096338A"/>
    <w:rsid w:val="00982E87"/>
    <w:rsid w:val="009C4308"/>
    <w:rsid w:val="00A11686"/>
    <w:rsid w:val="00AA680F"/>
    <w:rsid w:val="00B31447"/>
    <w:rsid w:val="00B57073"/>
    <w:rsid w:val="00B6748A"/>
    <w:rsid w:val="00CB01EF"/>
    <w:rsid w:val="00D032FA"/>
    <w:rsid w:val="00D47EDE"/>
    <w:rsid w:val="00DC1FCD"/>
    <w:rsid w:val="00E93D4E"/>
    <w:rsid w:val="00F009C1"/>
    <w:rsid w:val="00F9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B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BFA"/>
    <w:rPr>
      <w:lang w:val="id-ID"/>
    </w:rPr>
  </w:style>
  <w:style w:type="paragraph" w:styleId="ListParagraph">
    <w:name w:val="List Paragraph"/>
    <w:basedOn w:val="Normal"/>
    <w:uiPriority w:val="34"/>
    <w:qFormat/>
    <w:rsid w:val="0060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INDRA AZIMI</cp:lastModifiedBy>
  <cp:revision>29</cp:revision>
  <cp:lastPrinted>2022-03-24T04:26:00Z</cp:lastPrinted>
  <dcterms:created xsi:type="dcterms:W3CDTF">2021-03-17T01:12:00Z</dcterms:created>
  <dcterms:modified xsi:type="dcterms:W3CDTF">2022-03-24T05:44:00Z</dcterms:modified>
</cp:coreProperties>
</file>